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73A5A" w14:textId="77777777" w:rsidR="00B64C65" w:rsidRDefault="00B64C65" w:rsidP="001F509E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2372DEA" w14:textId="2385D09F" w:rsidR="00B64C65" w:rsidRDefault="00B64C65" w:rsidP="00B64C65">
      <w:pPr>
        <w:spacing w:before="120" w:after="120" w:line="240" w:lineRule="auto"/>
        <w:ind w:left="9912" w:firstLine="708"/>
        <w:jc w:val="center"/>
        <w:rPr>
          <w:rFonts w:ascii="Arial" w:eastAsia="Times New Roman" w:hAnsi="Arial" w:cs="Arial"/>
          <w:b/>
          <w:bCs/>
          <w:lang w:eastAsia="pl-PL"/>
        </w:rPr>
      </w:pPr>
      <w:r w:rsidRPr="00B64C65">
        <w:rPr>
          <w:rFonts w:ascii="Arial" w:eastAsia="Times New Roman" w:hAnsi="Arial" w:cs="Arial"/>
          <w:b/>
          <w:bCs/>
          <w:lang w:eastAsia="pl-PL"/>
        </w:rPr>
        <w:t>Załącznik nr 2.</w:t>
      </w:r>
      <w:r w:rsidR="00B009BF">
        <w:rPr>
          <w:rFonts w:ascii="Arial" w:eastAsia="Times New Roman" w:hAnsi="Arial" w:cs="Arial"/>
          <w:b/>
          <w:bCs/>
          <w:lang w:eastAsia="pl-PL"/>
        </w:rPr>
        <w:t>4</w:t>
      </w:r>
      <w:r w:rsidRPr="00B64C65">
        <w:rPr>
          <w:rFonts w:ascii="Arial" w:eastAsia="Times New Roman" w:hAnsi="Arial" w:cs="Arial"/>
          <w:b/>
          <w:bCs/>
          <w:lang w:eastAsia="pl-PL"/>
        </w:rPr>
        <w:t xml:space="preserve"> do SWZ</w:t>
      </w:r>
    </w:p>
    <w:p w14:paraId="1A13FAFE" w14:textId="042673D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758F4E1A" w14:textId="24D2EA76" w:rsid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0C7CF1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>
        <w:rPr>
          <w:rFonts w:ascii="Arial" w:hAnsi="Arial" w:cs="Arial"/>
          <w:sz w:val="20"/>
          <w:szCs w:val="20"/>
        </w:rPr>
        <w:t>„</w:t>
      </w:r>
      <w:r w:rsidR="004C5B57" w:rsidRPr="00CD1DD5">
        <w:rPr>
          <w:rFonts w:ascii="Arial" w:hAnsi="Arial" w:cs="Arial"/>
          <w:sz w:val="20"/>
          <w:szCs w:val="20"/>
        </w:rPr>
        <w:t>Dostawa polaryzacyjnej siatki dyfrakcyjnej</w:t>
      </w:r>
      <w:r w:rsidR="004C5B57">
        <w:rPr>
          <w:rFonts w:ascii="Arial" w:hAnsi="Arial" w:cs="Arial"/>
          <w:sz w:val="20"/>
          <w:szCs w:val="20"/>
        </w:rPr>
        <w:t>,</w:t>
      </w:r>
      <w:r w:rsidR="004C5B57" w:rsidRPr="00CD1DD5">
        <w:rPr>
          <w:rFonts w:ascii="Arial" w:hAnsi="Arial" w:cs="Arial"/>
          <w:sz w:val="20"/>
          <w:szCs w:val="20"/>
        </w:rPr>
        <w:t xml:space="preserve"> laserów </w:t>
      </w:r>
      <w:r w:rsidR="004C5B57">
        <w:rPr>
          <w:rFonts w:ascii="Arial" w:hAnsi="Arial" w:cs="Arial"/>
          <w:sz w:val="20"/>
          <w:szCs w:val="20"/>
        </w:rPr>
        <w:t>oraz stolika liniowego ze sterownikiem</w:t>
      </w:r>
      <w:r w:rsidRPr="002C1AAD">
        <w:rPr>
          <w:rFonts w:ascii="Arial" w:hAnsi="Arial" w:cs="Arial"/>
          <w:color w:val="FF0000"/>
          <w:sz w:val="20"/>
          <w:szCs w:val="20"/>
        </w:rPr>
        <w:t xml:space="preserve"> </w:t>
      </w:r>
      <w:r w:rsidR="00FF03FA" w:rsidRPr="004C5B57">
        <w:rPr>
          <w:rFonts w:ascii="Arial" w:hAnsi="Arial" w:cs="Arial"/>
          <w:bCs/>
          <w:sz w:val="20"/>
          <w:szCs w:val="20"/>
        </w:rPr>
        <w:t>dla Instytutu Mikromechaniki i Fotoniki Politechniki Warszawskiej</w:t>
      </w:r>
      <w:r w:rsidR="00FF03FA" w:rsidRPr="004C5B57">
        <w:rPr>
          <w:rFonts w:ascii="Arial" w:hAnsi="Arial" w:cs="Arial"/>
          <w:b/>
          <w:sz w:val="20"/>
          <w:szCs w:val="20"/>
        </w:rPr>
        <w:t xml:space="preserve">, </w:t>
      </w:r>
      <w:r w:rsidRPr="004C5B57">
        <w:rPr>
          <w:rFonts w:ascii="Arial" w:hAnsi="Arial" w:cs="Arial"/>
          <w:sz w:val="20"/>
          <w:szCs w:val="20"/>
        </w:rPr>
        <w:t>w podziale na pakiety</w:t>
      </w:r>
      <w:r w:rsidR="00AF54AE">
        <w:rPr>
          <w:rFonts w:ascii="Arial" w:hAnsi="Arial" w:cs="Arial"/>
          <w:sz w:val="20"/>
          <w:szCs w:val="20"/>
        </w:rPr>
        <w:t>”</w:t>
      </w:r>
    </w:p>
    <w:p w14:paraId="511DBA92" w14:textId="5ABFA2A2" w:rsidR="00AF4B77" w:rsidRP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220F2">
        <w:rPr>
          <w:rFonts w:ascii="Arial" w:hAnsi="Arial" w:cs="Arial"/>
          <w:b/>
          <w:bCs/>
          <w:sz w:val="20"/>
          <w:szCs w:val="20"/>
        </w:rPr>
        <w:t xml:space="preserve">Pakiet nr </w:t>
      </w:r>
      <w:r w:rsidR="00B009BF">
        <w:rPr>
          <w:rFonts w:ascii="Arial" w:hAnsi="Arial" w:cs="Arial"/>
          <w:b/>
          <w:bCs/>
          <w:sz w:val="20"/>
          <w:szCs w:val="20"/>
        </w:rPr>
        <w:t>4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2C1AAD" w:rsidRPr="002C1AAD">
        <w:rPr>
          <w:rFonts w:ascii="Arial" w:hAnsi="Arial" w:cs="Arial"/>
          <w:b/>
          <w:bCs/>
          <w:sz w:val="20"/>
          <w:szCs w:val="20"/>
        </w:rPr>
        <w:t>stolik liniowy ze sterownikiem</w:t>
      </w:r>
      <w:r w:rsidRPr="005D036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oferujemy dostawę </w:t>
      </w:r>
      <w:r w:rsidR="009A59B9">
        <w:rPr>
          <w:rFonts w:ascii="Arial" w:hAnsi="Arial" w:cs="Arial"/>
          <w:sz w:val="20"/>
          <w:szCs w:val="20"/>
        </w:rPr>
        <w:t>urządzenia</w:t>
      </w:r>
      <w:r w:rsidRPr="005D0361">
        <w:rPr>
          <w:rFonts w:ascii="Arial" w:hAnsi="Arial" w:cs="Arial"/>
          <w:sz w:val="20"/>
          <w:szCs w:val="20"/>
        </w:rPr>
        <w:t xml:space="preserve"> spełniając</w:t>
      </w:r>
      <w:r w:rsidR="009A59B9">
        <w:rPr>
          <w:rFonts w:ascii="Arial" w:hAnsi="Arial" w:cs="Arial"/>
          <w:sz w:val="20"/>
          <w:szCs w:val="20"/>
        </w:rPr>
        <w:t>ego</w:t>
      </w:r>
      <w:r w:rsidRPr="005D0361">
        <w:rPr>
          <w:rFonts w:ascii="Arial" w:hAnsi="Arial" w:cs="Arial"/>
          <w:sz w:val="20"/>
          <w:szCs w:val="20"/>
        </w:rPr>
        <w:t xml:space="preserve"> poniższe wymagania</w:t>
      </w:r>
      <w:r w:rsidR="001F509E" w:rsidRPr="00FE3B18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57E0E796" w:rsidR="00FE3B18" w:rsidRPr="008E1C8F" w:rsidRDefault="002C1AAD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olik liniowy ze sterownikiem – 1 sztuk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ABDD9FC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90F0A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912AEA" w:rsidRPr="00564318" w14:paraId="6C81488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EFFC048" w14:textId="599E49D5" w:rsidR="00912AEA" w:rsidRDefault="002C1AAD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dzaj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80778D" w14:textId="6F979CE1" w:rsidR="00912AEA" w:rsidRPr="00CD1DD5" w:rsidRDefault="002C1AAD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automatyczn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618B36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F773D8F" w14:textId="00268896" w:rsidR="00912AEA" w:rsidRPr="00912AEA" w:rsidRDefault="00912AEA" w:rsidP="00912A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12AEA" w:rsidRPr="00564318" w14:paraId="00CD9320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E26A327" w14:textId="049C3C89" w:rsidR="00912AEA" w:rsidRPr="006E11FB" w:rsidRDefault="002C1AAD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akres ruch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B4DD1EF" w14:textId="78CB00CC" w:rsidR="00912AEA" w:rsidRPr="00CD1DD5" w:rsidRDefault="002C1AAD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  <w:lang w:val="en-US"/>
              </w:rPr>
            </w:pPr>
            <w:r w:rsidRPr="002C1AAD">
              <w:rPr>
                <w:rFonts w:ascii="Arial" w:eastAsia="Microsoft YaHei" w:hAnsi="Arial" w:cs="Arial"/>
                <w:sz w:val="20"/>
                <w:szCs w:val="20"/>
              </w:rPr>
              <w:t>min</w:t>
            </w:r>
            <w:r>
              <w:rPr>
                <w:rFonts w:ascii="Arial" w:eastAsia="Microsoft YaHei" w:hAnsi="Arial" w:cs="Arial"/>
                <w:sz w:val="20"/>
                <w:szCs w:val="20"/>
                <w:lang w:val="en-US"/>
              </w:rPr>
              <w:t>. 10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985B265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37B6B3C" w14:textId="21A2F457" w:rsidR="00912AEA" w:rsidRPr="00564318" w:rsidRDefault="002C1AAD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12AEA" w:rsidRPr="00564318" w14:paraId="7FB0888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2D73F9" w14:textId="343825C1" w:rsidR="00912AEA" w:rsidRPr="006E11FB" w:rsidRDefault="002C1AAD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ędkość ruch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DC6FFAF" w14:textId="052CD491" w:rsidR="00912AEA" w:rsidRPr="00CD1DD5" w:rsidRDefault="002C1AAD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Regulowana w zakresie 50 um/s-2.6 mm/s lub szerszy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55E57F1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64BA973" w14:textId="78406CA4" w:rsidR="00912AEA" w:rsidRPr="00564318" w:rsidRDefault="002C1AAD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90F0A" w:rsidRPr="00564318" w14:paraId="4934BC67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078776B" w14:textId="27525798" w:rsidR="00A90F0A" w:rsidRPr="006E11FB" w:rsidRDefault="002C1AAD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artość krok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8A2A4D" w14:textId="4990EF18" w:rsidR="00A90F0A" w:rsidRPr="00CD1DD5" w:rsidRDefault="00DD4080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m</w:t>
            </w:r>
            <w:r w:rsidR="002C1AAD">
              <w:rPr>
                <w:rFonts w:ascii="Arial" w:eastAsia="Microsoft YaHei" w:hAnsi="Arial" w:cs="Arial"/>
                <w:sz w:val="20"/>
                <w:szCs w:val="20"/>
              </w:rPr>
              <w:t>in. 50 n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25721DA" w14:textId="77777777" w:rsidR="00A90F0A" w:rsidRPr="00212855" w:rsidRDefault="00A90F0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7858B10" w14:textId="716E9762" w:rsidR="00A90F0A" w:rsidRPr="00564318" w:rsidRDefault="00384CD3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90F0A" w:rsidRPr="00564318" w14:paraId="67BD9DF4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35D1EB" w14:textId="2BD349BC" w:rsidR="00A90F0A" w:rsidRPr="00384CD3" w:rsidRDefault="002C1AAD" w:rsidP="00A90F0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84CD3">
              <w:rPr>
                <w:rFonts w:ascii="Arial" w:hAnsi="Arial" w:cs="Arial"/>
                <w:color w:val="000000" w:themeColor="text1"/>
                <w:sz w:val="20"/>
                <w:szCs w:val="20"/>
              </w:rPr>
              <w:t>Dodatkowe wyposaże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C31669" w14:textId="7F75350C" w:rsidR="00A90F0A" w:rsidRPr="00CD1DD5" w:rsidRDefault="002C1AAD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Sterownik dedykowany do stolik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111F566" w14:textId="77777777" w:rsidR="00A90F0A" w:rsidRPr="00212855" w:rsidRDefault="00A90F0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F3FA585" w14:textId="28FFFB5C" w:rsidR="00A90F0A" w:rsidRPr="00564318" w:rsidRDefault="00A90F0A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A90F0A" w:rsidRPr="00564318" w14:paraId="39339A89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3974D85" w:rsidR="00A90F0A" w:rsidRPr="00384CD3" w:rsidRDefault="002C1AAD" w:rsidP="00A90F0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84CD3">
              <w:rPr>
                <w:rFonts w:ascii="Arial" w:hAnsi="Arial" w:cs="Arial"/>
                <w:color w:val="000000" w:themeColor="text1"/>
                <w:sz w:val="20"/>
                <w:szCs w:val="20"/>
              </w:rPr>
              <w:t>Komunikac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2F1E8628" w:rsidR="00A90F0A" w:rsidRPr="00CD1DD5" w:rsidRDefault="002C1AAD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US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FDC77EB" w14:textId="77777777" w:rsidR="00A90F0A" w:rsidRPr="00212855" w:rsidRDefault="00A90F0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4C6C9AB" w14:textId="27F156B4" w:rsidR="00A90F0A" w:rsidRPr="00564318" w:rsidRDefault="00A90F0A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DD4080" w:rsidRPr="00564318" w14:paraId="39B49C48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666F2E5" w14:textId="30FDC709" w:rsidR="00DD4080" w:rsidRPr="00384CD3" w:rsidRDefault="00DD4080" w:rsidP="00DD408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84CD3">
              <w:rPr>
                <w:rFonts w:ascii="Arial" w:hAnsi="Arial" w:cs="Arial"/>
                <w:color w:val="000000" w:themeColor="text1"/>
                <w:sz w:val="20"/>
                <w:szCs w:val="20"/>
              </w:rPr>
              <w:t>Gwaranc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6811BD9" w14:textId="7BA9BAD4" w:rsidR="00DD4080" w:rsidRDefault="00DD4080" w:rsidP="00DD4080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min. 12 miesięc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7ECB325" w14:textId="77777777" w:rsidR="00DD4080" w:rsidRPr="00212855" w:rsidRDefault="00DD4080" w:rsidP="00DD408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21639CF" w14:textId="1EA144F2" w:rsidR="00DD4080" w:rsidRPr="00212855" w:rsidRDefault="00DD4080" w:rsidP="00DD408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702F42AF" w14:textId="77777777" w:rsidR="00F220F2" w:rsidRDefault="00F220F2" w:rsidP="00912AEA">
      <w:pPr>
        <w:spacing w:after="0" w:line="240" w:lineRule="auto"/>
        <w:rPr>
          <w:rFonts w:ascii="Arial" w:hAnsi="Arial" w:cs="Arial"/>
        </w:rPr>
      </w:pPr>
    </w:p>
    <w:p w14:paraId="7232EC9E" w14:textId="77777777" w:rsidR="00F220F2" w:rsidRDefault="00F220F2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714285D" w14:textId="57D71AFB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7A0CEA04" w:rsidR="0084132A" w:rsidRPr="00912AEA" w:rsidRDefault="0042394D" w:rsidP="00912AEA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</w:t>
      </w:r>
      <w:r w:rsidR="00495B8F">
        <w:rPr>
          <w:rFonts w:ascii="Arial" w:hAnsi="Arial" w:cs="Arial"/>
          <w:bCs/>
          <w:i/>
          <w:vertAlign w:val="superscript"/>
          <w:lang w:eastAsia="x-none"/>
        </w:rPr>
        <w:t>awcy</w:t>
      </w:r>
    </w:p>
    <w:sectPr w:rsidR="0084132A" w:rsidRPr="00912AEA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AAC91" w14:textId="77777777" w:rsidR="00D167CF" w:rsidRDefault="00D167CF" w:rsidP="0042394D">
      <w:pPr>
        <w:spacing w:after="0" w:line="240" w:lineRule="auto"/>
      </w:pPr>
      <w:r>
        <w:separator/>
      </w:r>
    </w:p>
  </w:endnote>
  <w:endnote w:type="continuationSeparator" w:id="0">
    <w:p w14:paraId="34E5129B" w14:textId="77777777" w:rsidR="00D167CF" w:rsidRDefault="00D167CF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D0F8E" w14:textId="77777777" w:rsidR="00D167CF" w:rsidRDefault="00D167CF" w:rsidP="0042394D">
      <w:pPr>
        <w:spacing w:after="0" w:line="240" w:lineRule="auto"/>
      </w:pPr>
      <w:r>
        <w:separator/>
      </w:r>
    </w:p>
  </w:footnote>
  <w:footnote w:type="continuationSeparator" w:id="0">
    <w:p w14:paraId="08252976" w14:textId="77777777" w:rsidR="00D167CF" w:rsidRDefault="00D167CF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57CAA8EF" w:rsidR="00BB2FBC" w:rsidRPr="00F220F2" w:rsidRDefault="00F220F2" w:rsidP="00F220F2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  <w:r w:rsidRPr="0023127E">
      <w:rPr>
        <w:rFonts w:ascii="Arial" w:hAnsi="Arial" w:cs="Arial"/>
        <w:b/>
        <w:bCs/>
        <w:i/>
        <w:sz w:val="15"/>
        <w:szCs w:val="15"/>
        <w:u w:val="single"/>
      </w:rPr>
      <w:t>znak sprawy MCHTR.261.</w:t>
    </w:r>
    <w:r>
      <w:rPr>
        <w:rFonts w:ascii="Arial" w:hAnsi="Arial" w:cs="Arial"/>
        <w:b/>
        <w:bCs/>
        <w:i/>
        <w:sz w:val="15"/>
        <w:szCs w:val="15"/>
        <w:u w:val="single"/>
      </w:rPr>
      <w:t>11</w:t>
    </w:r>
    <w:r w:rsidRPr="0023127E">
      <w:rPr>
        <w:rFonts w:ascii="Arial" w:hAnsi="Arial" w:cs="Arial"/>
        <w:b/>
        <w:bCs/>
        <w:i/>
        <w:sz w:val="15"/>
        <w:szCs w:val="15"/>
        <w:u w:val="single"/>
      </w:rPr>
      <w:t>.202</w:t>
    </w:r>
    <w:r>
      <w:rPr>
        <w:rFonts w:ascii="Arial" w:hAnsi="Arial" w:cs="Arial"/>
        <w:b/>
        <w:bCs/>
        <w:i/>
        <w:sz w:val="15"/>
        <w:szCs w:val="15"/>
        <w:u w:val="single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87915"/>
    <w:rsid w:val="000A7DDD"/>
    <w:rsid w:val="000B640A"/>
    <w:rsid w:val="000B6454"/>
    <w:rsid w:val="000D0B08"/>
    <w:rsid w:val="000D30B8"/>
    <w:rsid w:val="000F3A7E"/>
    <w:rsid w:val="0010019E"/>
    <w:rsid w:val="00106719"/>
    <w:rsid w:val="00122430"/>
    <w:rsid w:val="001234CB"/>
    <w:rsid w:val="00125109"/>
    <w:rsid w:val="00126B8C"/>
    <w:rsid w:val="00140F97"/>
    <w:rsid w:val="001413FD"/>
    <w:rsid w:val="001420D1"/>
    <w:rsid w:val="001576F1"/>
    <w:rsid w:val="00157BED"/>
    <w:rsid w:val="00170BFE"/>
    <w:rsid w:val="001734F3"/>
    <w:rsid w:val="00191A35"/>
    <w:rsid w:val="00193833"/>
    <w:rsid w:val="001955D9"/>
    <w:rsid w:val="00197C77"/>
    <w:rsid w:val="001A0AD8"/>
    <w:rsid w:val="001B5D70"/>
    <w:rsid w:val="001D6EA6"/>
    <w:rsid w:val="001E4556"/>
    <w:rsid w:val="001F509E"/>
    <w:rsid w:val="002017AE"/>
    <w:rsid w:val="00205DC5"/>
    <w:rsid w:val="00227593"/>
    <w:rsid w:val="002465F7"/>
    <w:rsid w:val="00252529"/>
    <w:rsid w:val="002602DF"/>
    <w:rsid w:val="00267B93"/>
    <w:rsid w:val="0027109F"/>
    <w:rsid w:val="002850DE"/>
    <w:rsid w:val="0029752A"/>
    <w:rsid w:val="002A3F38"/>
    <w:rsid w:val="002B174D"/>
    <w:rsid w:val="002C1AAD"/>
    <w:rsid w:val="002C4BD1"/>
    <w:rsid w:val="002C64DF"/>
    <w:rsid w:val="002D74FE"/>
    <w:rsid w:val="002E492C"/>
    <w:rsid w:val="002E66FE"/>
    <w:rsid w:val="0033143E"/>
    <w:rsid w:val="00333C28"/>
    <w:rsid w:val="00344975"/>
    <w:rsid w:val="00352D1D"/>
    <w:rsid w:val="00356463"/>
    <w:rsid w:val="00380700"/>
    <w:rsid w:val="00384CD3"/>
    <w:rsid w:val="00384D6A"/>
    <w:rsid w:val="003B4AC4"/>
    <w:rsid w:val="003C0403"/>
    <w:rsid w:val="003C7195"/>
    <w:rsid w:val="003D1C66"/>
    <w:rsid w:val="003D3186"/>
    <w:rsid w:val="003D71A2"/>
    <w:rsid w:val="003F25C1"/>
    <w:rsid w:val="003F56AB"/>
    <w:rsid w:val="003F6A39"/>
    <w:rsid w:val="004024C1"/>
    <w:rsid w:val="004027F9"/>
    <w:rsid w:val="00404E28"/>
    <w:rsid w:val="0042394D"/>
    <w:rsid w:val="00430CC2"/>
    <w:rsid w:val="0043796A"/>
    <w:rsid w:val="00441282"/>
    <w:rsid w:val="00472490"/>
    <w:rsid w:val="00474D2A"/>
    <w:rsid w:val="00474E57"/>
    <w:rsid w:val="0047776F"/>
    <w:rsid w:val="004840E1"/>
    <w:rsid w:val="00485C7B"/>
    <w:rsid w:val="00486BE2"/>
    <w:rsid w:val="00495B8F"/>
    <w:rsid w:val="004A0C6E"/>
    <w:rsid w:val="004B50F6"/>
    <w:rsid w:val="004C3C0C"/>
    <w:rsid w:val="004C5B57"/>
    <w:rsid w:val="004D2773"/>
    <w:rsid w:val="004D5A11"/>
    <w:rsid w:val="004E07F9"/>
    <w:rsid w:val="004E1A2F"/>
    <w:rsid w:val="004F595A"/>
    <w:rsid w:val="00500DC0"/>
    <w:rsid w:val="00524CE7"/>
    <w:rsid w:val="005308B9"/>
    <w:rsid w:val="00541A4A"/>
    <w:rsid w:val="00561DC1"/>
    <w:rsid w:val="00564318"/>
    <w:rsid w:val="0056482E"/>
    <w:rsid w:val="00566D2F"/>
    <w:rsid w:val="005701F5"/>
    <w:rsid w:val="00587E03"/>
    <w:rsid w:val="00590BB7"/>
    <w:rsid w:val="005A1B63"/>
    <w:rsid w:val="005A20DA"/>
    <w:rsid w:val="005A4AB9"/>
    <w:rsid w:val="005C527F"/>
    <w:rsid w:val="005C5DFC"/>
    <w:rsid w:val="005D0218"/>
    <w:rsid w:val="005D731C"/>
    <w:rsid w:val="005E27C2"/>
    <w:rsid w:val="005E4F0A"/>
    <w:rsid w:val="005E6B7D"/>
    <w:rsid w:val="005F3415"/>
    <w:rsid w:val="006129FC"/>
    <w:rsid w:val="00615D7F"/>
    <w:rsid w:val="0063415C"/>
    <w:rsid w:val="006352A8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D07F1"/>
    <w:rsid w:val="006E11FB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4E9B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0347"/>
    <w:rsid w:val="0084132A"/>
    <w:rsid w:val="00850891"/>
    <w:rsid w:val="00874C45"/>
    <w:rsid w:val="00882D6A"/>
    <w:rsid w:val="0088685F"/>
    <w:rsid w:val="008940DF"/>
    <w:rsid w:val="008A2247"/>
    <w:rsid w:val="008B2C3A"/>
    <w:rsid w:val="008B7102"/>
    <w:rsid w:val="008C012A"/>
    <w:rsid w:val="008C6FF7"/>
    <w:rsid w:val="008E1C8F"/>
    <w:rsid w:val="008E2510"/>
    <w:rsid w:val="008F3C97"/>
    <w:rsid w:val="00903B1C"/>
    <w:rsid w:val="009115CB"/>
    <w:rsid w:val="00912AEA"/>
    <w:rsid w:val="00926373"/>
    <w:rsid w:val="00941136"/>
    <w:rsid w:val="009535A4"/>
    <w:rsid w:val="00955D4F"/>
    <w:rsid w:val="00961432"/>
    <w:rsid w:val="00965CBC"/>
    <w:rsid w:val="00974D25"/>
    <w:rsid w:val="009776C5"/>
    <w:rsid w:val="0098734A"/>
    <w:rsid w:val="009A0554"/>
    <w:rsid w:val="009A59B9"/>
    <w:rsid w:val="009B19C7"/>
    <w:rsid w:val="009B6B2E"/>
    <w:rsid w:val="009B6E98"/>
    <w:rsid w:val="009F7485"/>
    <w:rsid w:val="009F7966"/>
    <w:rsid w:val="00A02238"/>
    <w:rsid w:val="00A148FD"/>
    <w:rsid w:val="00A17855"/>
    <w:rsid w:val="00A3236D"/>
    <w:rsid w:val="00A32A3A"/>
    <w:rsid w:val="00A34D77"/>
    <w:rsid w:val="00A5650B"/>
    <w:rsid w:val="00A85C94"/>
    <w:rsid w:val="00A90362"/>
    <w:rsid w:val="00A90F0A"/>
    <w:rsid w:val="00A91403"/>
    <w:rsid w:val="00A92BFB"/>
    <w:rsid w:val="00AA1FA9"/>
    <w:rsid w:val="00AA3C00"/>
    <w:rsid w:val="00AE668B"/>
    <w:rsid w:val="00AF4817"/>
    <w:rsid w:val="00AF4B77"/>
    <w:rsid w:val="00AF54AE"/>
    <w:rsid w:val="00AF7448"/>
    <w:rsid w:val="00B009BF"/>
    <w:rsid w:val="00B079AA"/>
    <w:rsid w:val="00B122F7"/>
    <w:rsid w:val="00B123DC"/>
    <w:rsid w:val="00B20E42"/>
    <w:rsid w:val="00B2215B"/>
    <w:rsid w:val="00B25C61"/>
    <w:rsid w:val="00B304AA"/>
    <w:rsid w:val="00B34473"/>
    <w:rsid w:val="00B41A71"/>
    <w:rsid w:val="00B55536"/>
    <w:rsid w:val="00B56B0A"/>
    <w:rsid w:val="00B577DD"/>
    <w:rsid w:val="00B57970"/>
    <w:rsid w:val="00B61544"/>
    <w:rsid w:val="00B623F9"/>
    <w:rsid w:val="00B64C65"/>
    <w:rsid w:val="00B67A02"/>
    <w:rsid w:val="00B74966"/>
    <w:rsid w:val="00B74AAA"/>
    <w:rsid w:val="00B75335"/>
    <w:rsid w:val="00B85006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8D6"/>
    <w:rsid w:val="00C0798A"/>
    <w:rsid w:val="00C25921"/>
    <w:rsid w:val="00C370C4"/>
    <w:rsid w:val="00C43856"/>
    <w:rsid w:val="00C52046"/>
    <w:rsid w:val="00C90F85"/>
    <w:rsid w:val="00C932DC"/>
    <w:rsid w:val="00C94D88"/>
    <w:rsid w:val="00CA3EAA"/>
    <w:rsid w:val="00CA6787"/>
    <w:rsid w:val="00CA7DDF"/>
    <w:rsid w:val="00CB1DBD"/>
    <w:rsid w:val="00CB7CC5"/>
    <w:rsid w:val="00CC4C06"/>
    <w:rsid w:val="00CD164D"/>
    <w:rsid w:val="00CD1DD5"/>
    <w:rsid w:val="00CD1E92"/>
    <w:rsid w:val="00CD3AA5"/>
    <w:rsid w:val="00CD4EA7"/>
    <w:rsid w:val="00CE15FF"/>
    <w:rsid w:val="00D00622"/>
    <w:rsid w:val="00D167CF"/>
    <w:rsid w:val="00D24850"/>
    <w:rsid w:val="00D2487B"/>
    <w:rsid w:val="00D325F0"/>
    <w:rsid w:val="00D3444D"/>
    <w:rsid w:val="00D74B44"/>
    <w:rsid w:val="00D7560B"/>
    <w:rsid w:val="00D80BD4"/>
    <w:rsid w:val="00D9093E"/>
    <w:rsid w:val="00D95D45"/>
    <w:rsid w:val="00DC4F6E"/>
    <w:rsid w:val="00DD0F06"/>
    <w:rsid w:val="00DD3841"/>
    <w:rsid w:val="00DD4080"/>
    <w:rsid w:val="00DF576F"/>
    <w:rsid w:val="00DF6315"/>
    <w:rsid w:val="00E076A9"/>
    <w:rsid w:val="00E2151F"/>
    <w:rsid w:val="00E26100"/>
    <w:rsid w:val="00E313F6"/>
    <w:rsid w:val="00E3210F"/>
    <w:rsid w:val="00E3564C"/>
    <w:rsid w:val="00E363CF"/>
    <w:rsid w:val="00E54AFE"/>
    <w:rsid w:val="00E57D82"/>
    <w:rsid w:val="00E611CA"/>
    <w:rsid w:val="00E746FA"/>
    <w:rsid w:val="00E74FE9"/>
    <w:rsid w:val="00E84831"/>
    <w:rsid w:val="00E914A1"/>
    <w:rsid w:val="00E9375E"/>
    <w:rsid w:val="00EB0B13"/>
    <w:rsid w:val="00ED20E1"/>
    <w:rsid w:val="00ED39CD"/>
    <w:rsid w:val="00EE2171"/>
    <w:rsid w:val="00EF013C"/>
    <w:rsid w:val="00F0143E"/>
    <w:rsid w:val="00F057B2"/>
    <w:rsid w:val="00F05E72"/>
    <w:rsid w:val="00F220F2"/>
    <w:rsid w:val="00F37885"/>
    <w:rsid w:val="00F44A94"/>
    <w:rsid w:val="00F45AA5"/>
    <w:rsid w:val="00F47AD3"/>
    <w:rsid w:val="00F854AF"/>
    <w:rsid w:val="00F855A2"/>
    <w:rsid w:val="00F951FF"/>
    <w:rsid w:val="00FA1E2B"/>
    <w:rsid w:val="00FA2A85"/>
    <w:rsid w:val="00FA34ED"/>
    <w:rsid w:val="00FA7112"/>
    <w:rsid w:val="00FB4347"/>
    <w:rsid w:val="00FB54E5"/>
    <w:rsid w:val="00FE3B18"/>
    <w:rsid w:val="00FF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4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7</cp:revision>
  <cp:lastPrinted>2023-06-06T11:32:00Z</cp:lastPrinted>
  <dcterms:created xsi:type="dcterms:W3CDTF">2023-06-02T13:13:00Z</dcterms:created>
  <dcterms:modified xsi:type="dcterms:W3CDTF">2023-06-07T14:54:00Z</dcterms:modified>
</cp:coreProperties>
</file>